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403CC" w14:textId="39124F40" w:rsidR="00D97CC4" w:rsidRDefault="00D447A3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0E772750" w14:textId="20DEC67B" w:rsidR="00D447A3" w:rsidRDefault="00D447A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asons  /  months  /  activities  (vocabulary)</w:t>
      </w:r>
    </w:p>
    <w:p w14:paraId="1D71188E" w14:textId="37824253" w:rsidR="00D447A3" w:rsidRDefault="00D447A3">
      <w:pPr>
        <w:rPr>
          <w:sz w:val="28"/>
          <w:szCs w:val="28"/>
        </w:rPr>
      </w:pPr>
      <w:r>
        <w:rPr>
          <w:sz w:val="28"/>
          <w:szCs w:val="28"/>
        </w:rPr>
        <w:t>12.05.2020.</w:t>
      </w:r>
    </w:p>
    <w:p w14:paraId="1B372EB7" w14:textId="2F07DDAD" w:rsidR="002C73B5" w:rsidRDefault="002C73B5">
      <w:pPr>
        <w:rPr>
          <w:sz w:val="28"/>
          <w:szCs w:val="28"/>
        </w:rPr>
      </w:pPr>
    </w:p>
    <w:p w14:paraId="5BCFFC5B" w14:textId="7AEE22D3" w:rsidR="002C73B5" w:rsidRDefault="00A66B67">
      <w:pPr>
        <w:rPr>
          <w:sz w:val="28"/>
          <w:szCs w:val="28"/>
        </w:rPr>
      </w:pPr>
      <w:r>
        <w:rPr>
          <w:sz w:val="28"/>
          <w:szCs w:val="28"/>
        </w:rPr>
        <w:t xml:space="preserve">I  wish  you  a  good  morning.  </w:t>
      </w:r>
      <w:r w:rsidRPr="00A66B6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BAFF14" w14:textId="04D65A17" w:rsidR="00A66B67" w:rsidRDefault="00A66B67">
      <w:pPr>
        <w:rPr>
          <w:sz w:val="28"/>
          <w:szCs w:val="28"/>
        </w:rPr>
      </w:pPr>
      <w:r>
        <w:rPr>
          <w:sz w:val="28"/>
          <w:szCs w:val="28"/>
        </w:rPr>
        <w:t>Sad  kad  smo  završili  s  odjećom,  možemo  prijeći  na  nove  nastavne  jedinice.  Iduću  ćete  naći  na  74.  str.  udžbenika.</w:t>
      </w:r>
    </w:p>
    <w:p w14:paraId="2E4ACA58" w14:textId="15339568" w:rsidR="00A66B67" w:rsidRDefault="00A66B67">
      <w:pPr>
        <w:rPr>
          <w:i/>
          <w:iCs/>
          <w:sz w:val="28"/>
          <w:szCs w:val="28"/>
        </w:rPr>
      </w:pPr>
      <w:r w:rsidRPr="00A66B67">
        <w:rPr>
          <w:b/>
          <w:bCs/>
          <w:i/>
          <w:iCs/>
          <w:sz w:val="28"/>
          <w:szCs w:val="28"/>
        </w:rPr>
        <w:t>Seasons  /  months  /  activities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(sizns  /  mants  /  aktivitis)</w:t>
      </w:r>
    </w:p>
    <w:p w14:paraId="76F7666F" w14:textId="72AF0B83" w:rsidR="00A66B67" w:rsidRDefault="00A66B67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Godišnja  doba  /  mjeseci  /  aktivnosti</w:t>
      </w:r>
    </w:p>
    <w:p w14:paraId="4059891D" w14:textId="06244F84" w:rsidR="00A66B67" w:rsidRDefault="00A66B67">
      <w:pPr>
        <w:rPr>
          <w:sz w:val="28"/>
          <w:szCs w:val="28"/>
        </w:rPr>
      </w:pPr>
    </w:p>
    <w:p w14:paraId="0D4C2999" w14:textId="5850F9CC" w:rsidR="00F014D4" w:rsidRDefault="00F014D4">
      <w:p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Mislim  da  </w:t>
      </w:r>
      <w:r>
        <w:rPr>
          <w:i/>
          <w:iCs/>
          <w:sz w:val="28"/>
          <w:szCs w:val="28"/>
        </w:rPr>
        <w:t xml:space="preserve">seasons  </w:t>
      </w:r>
      <w:r>
        <w:rPr>
          <w:sz w:val="28"/>
          <w:szCs w:val="28"/>
        </w:rPr>
        <w:t xml:space="preserve">već  znamo:  </w:t>
      </w:r>
      <w:r>
        <w:rPr>
          <w:i/>
          <w:iCs/>
          <w:sz w:val="28"/>
          <w:szCs w:val="28"/>
        </w:rPr>
        <w:t>winter,  spring,  summer,  autumn  (tj.  fall)</w:t>
      </w:r>
    </w:p>
    <w:p w14:paraId="358BDDE1" w14:textId="415D47DB" w:rsidR="00F014D4" w:rsidRDefault="00B56F25">
      <w:pPr>
        <w:rPr>
          <w:sz w:val="28"/>
          <w:szCs w:val="28"/>
        </w:rPr>
      </w:pPr>
      <w:r>
        <w:rPr>
          <w:sz w:val="28"/>
          <w:szCs w:val="28"/>
        </w:rPr>
        <w:t>Ako  vam  je  još  „malo  mutno“  koje  je  koje  godišnje  doba,  podsjetite  se  pomoću  sličica  u  knjizi.</w:t>
      </w:r>
    </w:p>
    <w:p w14:paraId="329A79EC" w14:textId="5E4B0781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>Kraj  svakog  godišnjeg  doba  nanizane  su  sličice  s  aktivnostima  tipičnima  za  to  doba.</w:t>
      </w:r>
    </w:p>
    <w:p w14:paraId="7F6BCF81" w14:textId="1FC3503C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>VAŠ  JE  ZADATAK  u  bilježnicu  prepisati  i  prevesti  izraze  za  te  aktivnosti,  ali  ne  bilo  kako.  Sastavit  ćete  rečenice. Npr.  ovako:</w:t>
      </w:r>
    </w:p>
    <w:p w14:paraId="22E9C8C4" w14:textId="7DC7DF2A" w:rsidR="00B56F25" w:rsidRDefault="00B56F25">
      <w:pPr>
        <w:rPr>
          <w:sz w:val="28"/>
          <w:szCs w:val="28"/>
        </w:rPr>
      </w:pPr>
    </w:p>
    <w:p w14:paraId="08B427AB" w14:textId="77777777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>In  winter,  we  can  make  a  snowman.  -  Zimi  možemo  raditi  snjegovića.</w:t>
      </w:r>
      <w:r>
        <w:rPr>
          <w:sz w:val="28"/>
          <w:szCs w:val="28"/>
        </w:rPr>
        <w:br/>
        <w:t>In  winter,  we  can  go  skiing.  -  Zimi  možemo  ići  skijati.</w:t>
      </w:r>
    </w:p>
    <w:p w14:paraId="23533840" w14:textId="77777777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>Itd.</w:t>
      </w:r>
    </w:p>
    <w:p w14:paraId="36FABF16" w14:textId="77777777" w:rsidR="00B56F25" w:rsidRDefault="00B56F25">
      <w:pPr>
        <w:rPr>
          <w:sz w:val="28"/>
          <w:szCs w:val="28"/>
        </w:rPr>
      </w:pPr>
    </w:p>
    <w:p w14:paraId="4DCD982F" w14:textId="7E1043F6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 xml:space="preserve">U  prevođenju  aktivnosti  mogu  vam  pomoći  sličice,  ali  i  </w:t>
      </w:r>
      <w:r>
        <w:rPr>
          <w:i/>
          <w:iCs/>
          <w:sz w:val="28"/>
          <w:szCs w:val="28"/>
        </w:rPr>
        <w:t>Word  List  Module  5</w:t>
      </w:r>
      <w:r>
        <w:rPr>
          <w:sz w:val="28"/>
          <w:szCs w:val="28"/>
        </w:rPr>
        <w:t xml:space="preserve">  (popis  riječi)  na  174.  str.  udžb.</w:t>
      </w:r>
      <w:r>
        <w:rPr>
          <w:sz w:val="28"/>
          <w:szCs w:val="28"/>
        </w:rPr>
        <w:br/>
      </w:r>
    </w:p>
    <w:p w14:paraId="2E2CF65A" w14:textId="26FB2927" w:rsidR="00B56F25" w:rsidRDefault="00B56F25">
      <w:pPr>
        <w:rPr>
          <w:sz w:val="28"/>
          <w:szCs w:val="28"/>
        </w:rPr>
      </w:pPr>
      <w:r>
        <w:rPr>
          <w:sz w:val="28"/>
          <w:szCs w:val="28"/>
        </w:rPr>
        <w:t xml:space="preserve">To  nije  sve.  </w:t>
      </w:r>
      <w:r w:rsidRPr="00B56F2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t xml:space="preserve">  Primijetit  ćete  da  su  ispod  svakog  godišnjeg  doba  u  knjizi  navedeni  i  mjeseci  u  godini  koji  mu  pripadaju.  Molim  vas  da  i  njih  prepišete  u  bilježnicu  i  pritom  </w:t>
      </w:r>
      <w:r>
        <w:rPr>
          <w:i/>
          <w:iCs/>
          <w:sz w:val="28"/>
          <w:szCs w:val="28"/>
        </w:rPr>
        <w:t xml:space="preserve">PAZITE!  </w:t>
      </w:r>
      <w:r>
        <w:rPr>
          <w:sz w:val="28"/>
          <w:szCs w:val="28"/>
        </w:rPr>
        <w:t>Nazivi  mjeseca  u  godini  uvijek  se  pišu  velikim  početnim  slovom!</w:t>
      </w:r>
      <w:r>
        <w:rPr>
          <w:sz w:val="28"/>
          <w:szCs w:val="28"/>
        </w:rPr>
        <w:br/>
      </w:r>
      <w:r>
        <w:rPr>
          <w:sz w:val="28"/>
          <w:szCs w:val="28"/>
        </w:rPr>
        <w:lastRenderedPageBreak/>
        <w:t xml:space="preserve">Započnite  s  </w:t>
      </w:r>
      <w:r>
        <w:rPr>
          <w:i/>
          <w:iCs/>
          <w:sz w:val="28"/>
          <w:szCs w:val="28"/>
        </w:rPr>
        <w:t>January</w:t>
      </w:r>
      <w:r>
        <w:rPr>
          <w:sz w:val="28"/>
          <w:szCs w:val="28"/>
        </w:rPr>
        <w:t xml:space="preserve">  (siječnjem),  ali  onda  nemojte  zaboraviti  </w:t>
      </w:r>
      <w:r>
        <w:rPr>
          <w:i/>
          <w:iCs/>
          <w:sz w:val="28"/>
          <w:szCs w:val="28"/>
        </w:rPr>
        <w:t xml:space="preserve">December  </w:t>
      </w:r>
      <w:r>
        <w:rPr>
          <w:sz w:val="28"/>
          <w:szCs w:val="28"/>
        </w:rPr>
        <w:t xml:space="preserve">(prosinac)  dopisati  na  kraj.  </w:t>
      </w:r>
      <w:r w:rsidRPr="00B56F2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C66858D" w14:textId="6F8454A7" w:rsidR="00B56F25" w:rsidRDefault="00B56F25">
      <w:pPr>
        <w:rPr>
          <w:sz w:val="28"/>
          <w:szCs w:val="28"/>
        </w:rPr>
      </w:pPr>
    </w:p>
    <w:p w14:paraId="42B08374" w14:textId="6AEB6D63" w:rsidR="00580FB3" w:rsidRDefault="00580FB3">
      <w:pPr>
        <w:rPr>
          <w:sz w:val="28"/>
          <w:szCs w:val="28"/>
        </w:rPr>
      </w:pPr>
      <w:r>
        <w:rPr>
          <w:sz w:val="28"/>
          <w:szCs w:val="28"/>
        </w:rPr>
        <w:t>Želim  da  engleske  nazive  mjeseca  u  godini  počnete  učiti  napamet.</w:t>
      </w:r>
      <w:r>
        <w:rPr>
          <w:sz w:val="28"/>
          <w:szCs w:val="28"/>
        </w:rPr>
        <w:br/>
        <w:t xml:space="preserve">To  zapravo  i  nije  mučan,  naporan  zadatak;  ne  ako  ih  učite  slušanjem  ove  veoma  </w:t>
      </w:r>
      <w:r>
        <w:rPr>
          <w:i/>
          <w:iCs/>
          <w:sz w:val="28"/>
          <w:szCs w:val="28"/>
        </w:rPr>
        <w:t>catchy</w:t>
      </w:r>
      <w:r>
        <w:rPr>
          <w:sz w:val="28"/>
          <w:szCs w:val="28"/>
        </w:rPr>
        <w:t xml:space="preserve">  pjesme. </w:t>
      </w:r>
      <w:r w:rsidR="00FD14B7">
        <w:rPr>
          <w:sz w:val="28"/>
          <w:szCs w:val="28"/>
        </w:rPr>
        <w:t xml:space="preserve"> Slušajte  ju  dok  budete  radili  današnji  zadatak  i</w:t>
      </w:r>
      <w:r>
        <w:rPr>
          <w:sz w:val="28"/>
          <w:szCs w:val="28"/>
        </w:rPr>
        <w:t xml:space="preserve"> </w:t>
      </w:r>
      <w:r w:rsidR="00FD14B7">
        <w:rPr>
          <w:sz w:val="28"/>
          <w:szCs w:val="28"/>
        </w:rPr>
        <w:t>p</w:t>
      </w:r>
      <w:r>
        <w:rPr>
          <w:sz w:val="28"/>
          <w:szCs w:val="28"/>
        </w:rPr>
        <w:t>lešite  na  nju  barem  jednom  svaki  dan  idućih  tjedan  dana!</w:t>
      </w:r>
    </w:p>
    <w:p w14:paraId="45ACD68E" w14:textId="182BDE82" w:rsidR="00580FB3" w:rsidRDefault="00580FB3">
      <w:pPr>
        <w:rPr>
          <w:sz w:val="28"/>
          <w:szCs w:val="28"/>
        </w:rPr>
      </w:pPr>
      <w:r>
        <w:rPr>
          <w:i/>
          <w:iCs/>
          <w:sz w:val="28"/>
          <w:szCs w:val="28"/>
        </w:rPr>
        <w:t xml:space="preserve">Calendar  Song  </w:t>
      </w:r>
      <w:r>
        <w:rPr>
          <w:sz w:val="28"/>
          <w:szCs w:val="28"/>
        </w:rPr>
        <w:t>by  Boney  M:</w:t>
      </w:r>
    </w:p>
    <w:p w14:paraId="6603D4B3" w14:textId="393AF05B" w:rsidR="00580FB3" w:rsidRDefault="00580FB3">
      <w:pPr>
        <w:rPr>
          <w:sz w:val="28"/>
          <w:szCs w:val="28"/>
        </w:rPr>
      </w:pPr>
      <w:hyperlink r:id="rId4" w:history="1">
        <w:r w:rsidRPr="00580FB3">
          <w:rPr>
            <w:rStyle w:val="Hiperveza"/>
            <w:sz w:val="28"/>
            <w:szCs w:val="28"/>
          </w:rPr>
          <w:t>https://www.youtube.com/watch?v=pm2F7MRpT_Y</w:t>
        </w:r>
      </w:hyperlink>
    </w:p>
    <w:p w14:paraId="25239E83" w14:textId="64D04FC5" w:rsidR="00580FB3" w:rsidRDefault="00580FB3">
      <w:pPr>
        <w:rPr>
          <w:sz w:val="28"/>
          <w:szCs w:val="28"/>
        </w:rPr>
      </w:pPr>
    </w:p>
    <w:p w14:paraId="26912C7B" w14:textId="583B8870" w:rsidR="00FD14B7" w:rsidRDefault="00FD14B7">
      <w:pPr>
        <w:rPr>
          <w:sz w:val="28"/>
          <w:szCs w:val="28"/>
        </w:rPr>
      </w:pPr>
      <w:r>
        <w:rPr>
          <w:sz w:val="28"/>
          <w:szCs w:val="28"/>
        </w:rPr>
        <w:t xml:space="preserve">Prof.  Dafne  </w:t>
      </w:r>
      <w:r w:rsidRPr="00FD14B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E47B074" w14:textId="77777777" w:rsidR="00580FB3" w:rsidRPr="00580FB3" w:rsidRDefault="00580FB3">
      <w:pPr>
        <w:rPr>
          <w:sz w:val="28"/>
          <w:szCs w:val="28"/>
        </w:rPr>
      </w:pPr>
    </w:p>
    <w:p w14:paraId="679D7F50" w14:textId="77777777" w:rsidR="00B56F25" w:rsidRPr="00F014D4" w:rsidRDefault="00B56F25">
      <w:pPr>
        <w:rPr>
          <w:sz w:val="28"/>
          <w:szCs w:val="28"/>
        </w:rPr>
      </w:pPr>
    </w:p>
    <w:sectPr w:rsidR="00B56F25" w:rsidRPr="00F014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jUzNzY0MbA0NLVU0lEKTi0uzszPAykwrAUArW1VYCwAAAA="/>
  </w:docVars>
  <w:rsids>
    <w:rsidRoot w:val="00016CED"/>
    <w:rsid w:val="00016CED"/>
    <w:rsid w:val="002C73B5"/>
    <w:rsid w:val="00580FB3"/>
    <w:rsid w:val="00A66B67"/>
    <w:rsid w:val="00B56F25"/>
    <w:rsid w:val="00D447A3"/>
    <w:rsid w:val="00D97CC4"/>
    <w:rsid w:val="00F014D4"/>
    <w:rsid w:val="00FD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EFF655"/>
  <w15:chartTrackingRefBased/>
  <w15:docId w15:val="{7D15B3BB-F3A9-4185-B282-A7034E34B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580FB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580F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pm2F7MRpT_Y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5-09T19:21:00Z</dcterms:created>
  <dcterms:modified xsi:type="dcterms:W3CDTF">2020-05-09T20:07:00Z</dcterms:modified>
</cp:coreProperties>
</file>